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25B8A5A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Default="00E62B6F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College level Website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Departmental Research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Strategic Planning Committee</w:t>
            </w:r>
          </w:p>
          <w:p w:rsidR="001B7889" w:rsidRPr="00FB234B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3C4A90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n Assessment Model for SEO Techniques for Optimizing Web Search Results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noProof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Dev Ops Development Process Awareness and Adoption -The Case of Saudi Arabia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bookmarkStart w:id="0" w:name="_GoBack"/>
      <w:bookmarkEnd w:id="0"/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9C6" w:rsidRDefault="00B109C6" w:rsidP="005A7565">
      <w:r>
        <w:separator/>
      </w:r>
    </w:p>
  </w:endnote>
  <w:endnote w:type="continuationSeparator" w:id="0">
    <w:p w:rsidR="00B109C6" w:rsidRDefault="00B109C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9C6" w:rsidRDefault="00B109C6" w:rsidP="005A7565">
      <w:r>
        <w:separator/>
      </w:r>
    </w:p>
  </w:footnote>
  <w:footnote w:type="continuationSeparator" w:id="0">
    <w:p w:rsidR="00B109C6" w:rsidRDefault="00B109C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tqgFAOzSG3ItAAAA"/>
  </w:docVars>
  <w:rsids>
    <w:rsidRoot w:val="00F376E5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6386C"/>
    <w:rsid w:val="00470959"/>
    <w:rsid w:val="004725C4"/>
    <w:rsid w:val="00483D33"/>
    <w:rsid w:val="00496D95"/>
    <w:rsid w:val="004972E2"/>
    <w:rsid w:val="004A5C35"/>
    <w:rsid w:val="004C4A7A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3CAE30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3F365B-5565-49E6-ABEF-67E7AE3886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6</Pages>
  <Words>2870</Words>
  <Characters>1636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9196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6</cp:revision>
  <cp:lastPrinted>2019-10-10T04:22:00Z</cp:lastPrinted>
  <dcterms:created xsi:type="dcterms:W3CDTF">2016-05-13T14:44:00Z</dcterms:created>
  <dcterms:modified xsi:type="dcterms:W3CDTF">2019-10-23T06:33:00Z</dcterms:modified>
</cp:coreProperties>
</file>